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41310" w14:textId="3A393338" w:rsidR="00DD6FF3" w:rsidRPr="00DD6FF3" w:rsidRDefault="00DD6FF3" w:rsidP="00DD6FF3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 w:rsidRPr="00DD6FF3">
        <w:rPr>
          <w:rFonts w:ascii="Times New Roman" w:hAnsi="Times New Roman" w:cs="Times New Roman"/>
          <w:b/>
          <w:bCs/>
          <w:sz w:val="28"/>
          <w:szCs w:val="36"/>
        </w:rPr>
        <w:t>NAME : S M Musfikur Rahman</w:t>
      </w:r>
    </w:p>
    <w:p w14:paraId="2FC50AC9" w14:textId="03379577" w:rsidR="00DD6FF3" w:rsidRPr="00DD6FF3" w:rsidRDefault="00DD6FF3" w:rsidP="00DD6FF3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 w:rsidRPr="00DD6FF3">
        <w:rPr>
          <w:rFonts w:ascii="Times New Roman" w:hAnsi="Times New Roman" w:cs="Times New Roman"/>
          <w:b/>
          <w:bCs/>
          <w:sz w:val="28"/>
          <w:szCs w:val="36"/>
        </w:rPr>
        <w:t>2</w:t>
      </w:r>
      <w:r w:rsidRPr="00DD6FF3">
        <w:rPr>
          <w:rFonts w:ascii="Times New Roman" w:hAnsi="Times New Roman" w:cs="Times New Roman"/>
          <w:b/>
          <w:bCs/>
          <w:sz w:val="28"/>
          <w:szCs w:val="36"/>
          <w:vertAlign w:val="superscript"/>
        </w:rPr>
        <w:t>nd</w:t>
      </w:r>
      <w:r w:rsidRPr="00DD6FF3">
        <w:rPr>
          <w:rFonts w:ascii="Times New Roman" w:hAnsi="Times New Roman" w:cs="Times New Roman"/>
          <w:b/>
          <w:bCs/>
          <w:sz w:val="28"/>
          <w:szCs w:val="36"/>
        </w:rPr>
        <w:t xml:space="preserve"> year , 1</w:t>
      </w:r>
      <w:r w:rsidRPr="00DD6FF3">
        <w:rPr>
          <w:rFonts w:ascii="Times New Roman" w:hAnsi="Times New Roman" w:cs="Times New Roman"/>
          <w:b/>
          <w:bCs/>
          <w:sz w:val="28"/>
          <w:szCs w:val="36"/>
          <w:vertAlign w:val="superscript"/>
        </w:rPr>
        <w:t>st</w:t>
      </w:r>
      <w:r w:rsidRPr="00DD6FF3">
        <w:rPr>
          <w:rFonts w:ascii="Times New Roman" w:hAnsi="Times New Roman" w:cs="Times New Roman"/>
          <w:b/>
          <w:bCs/>
          <w:sz w:val="28"/>
          <w:szCs w:val="36"/>
        </w:rPr>
        <w:t xml:space="preserve"> term</w:t>
      </w:r>
    </w:p>
    <w:p w14:paraId="4D0E5755" w14:textId="06763F28" w:rsidR="00DD6FF3" w:rsidRDefault="00DD6FF3" w:rsidP="00DD6FF3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 w:rsidRPr="00DD6FF3">
        <w:rPr>
          <w:rFonts w:ascii="Times New Roman" w:hAnsi="Times New Roman" w:cs="Times New Roman"/>
          <w:b/>
          <w:bCs/>
          <w:sz w:val="28"/>
          <w:szCs w:val="36"/>
        </w:rPr>
        <w:t>Student ID : 190224</w:t>
      </w:r>
    </w:p>
    <w:p w14:paraId="016192D7" w14:textId="7E910CBB" w:rsidR="00683671" w:rsidRPr="00DD6FF3" w:rsidRDefault="00683671" w:rsidP="00DD6FF3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>
        <w:rPr>
          <w:rFonts w:ascii="Times New Roman" w:hAnsi="Times New Roman" w:cs="Times New Roman"/>
          <w:b/>
          <w:bCs/>
          <w:sz w:val="28"/>
          <w:szCs w:val="36"/>
        </w:rPr>
        <w:t>Course Title : CSE 2113 – Advanced Programming</w:t>
      </w:r>
    </w:p>
    <w:p w14:paraId="38A7A2A8" w14:textId="066DB480" w:rsidR="00DD6FF3" w:rsidRPr="00DD6FF3" w:rsidRDefault="00DD6FF3" w:rsidP="00DD6FF3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 w:rsidRPr="00DD6FF3">
        <w:rPr>
          <w:rFonts w:ascii="Times New Roman" w:hAnsi="Times New Roman" w:cs="Times New Roman"/>
          <w:b/>
          <w:bCs/>
          <w:sz w:val="28"/>
          <w:szCs w:val="36"/>
        </w:rPr>
        <w:t>Discipline : Computer Science and Engineering</w:t>
      </w:r>
    </w:p>
    <w:p w14:paraId="712C315D" w14:textId="77777777" w:rsidR="00DD6FF3" w:rsidRPr="00DD6FF3" w:rsidRDefault="00DD6FF3" w:rsidP="007303DB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</w:p>
    <w:p w14:paraId="5A2AD5C6" w14:textId="695F4D88" w:rsidR="00AD6E1B" w:rsidRPr="00DD6FF3" w:rsidRDefault="00AD6E1B" w:rsidP="007303DB">
      <w:pPr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 w:rsidRPr="00DD6FF3">
        <w:rPr>
          <w:rFonts w:ascii="Times New Roman" w:hAnsi="Times New Roman" w:cs="Times New Roman"/>
          <w:b/>
          <w:bCs/>
          <w:sz w:val="28"/>
          <w:szCs w:val="36"/>
        </w:rPr>
        <w:t>DUAL BOOT UBUNTU</w:t>
      </w:r>
      <w:r w:rsidR="006641C0" w:rsidRPr="00DD6FF3">
        <w:rPr>
          <w:rFonts w:ascii="Times New Roman" w:hAnsi="Times New Roman" w:cs="Times New Roman"/>
          <w:b/>
          <w:bCs/>
          <w:sz w:val="28"/>
          <w:szCs w:val="36"/>
        </w:rPr>
        <w:t>_</w:t>
      </w:r>
      <w:r w:rsidRPr="00DD6FF3">
        <w:rPr>
          <w:rFonts w:ascii="Times New Roman" w:hAnsi="Times New Roman" w:cs="Times New Roman"/>
          <w:b/>
          <w:bCs/>
          <w:sz w:val="28"/>
          <w:szCs w:val="36"/>
        </w:rPr>
        <w:t xml:space="preserve">WINDOWS 10 </w:t>
      </w:r>
      <w:r w:rsidR="006641C0" w:rsidRPr="00DD6FF3">
        <w:rPr>
          <w:rFonts w:ascii="Times New Roman" w:hAnsi="Times New Roman" w:cs="Times New Roman"/>
          <w:b/>
          <w:bCs/>
          <w:sz w:val="28"/>
          <w:szCs w:val="36"/>
        </w:rPr>
        <w:t>&amp;</w:t>
      </w:r>
      <w:r w:rsidRPr="00DD6FF3">
        <w:rPr>
          <w:rFonts w:ascii="Times New Roman" w:hAnsi="Times New Roman" w:cs="Times New Roman"/>
          <w:b/>
          <w:bCs/>
          <w:sz w:val="28"/>
          <w:szCs w:val="36"/>
        </w:rPr>
        <w:t xml:space="preserve"> SETUP GIT TO PERFORM PUSH AND CLONE</w:t>
      </w:r>
    </w:p>
    <w:p w14:paraId="415391FD" w14:textId="5E0EF96A" w:rsidR="0021197A" w:rsidRPr="00AE697E" w:rsidRDefault="0021197A" w:rsidP="006641C0">
      <w:pPr>
        <w:rPr>
          <w:rFonts w:ascii="Times New Roman" w:hAnsi="Times New Roman" w:cs="Times New Roman"/>
          <w:sz w:val="36"/>
          <w:szCs w:val="36"/>
        </w:rPr>
      </w:pPr>
    </w:p>
    <w:p w14:paraId="28D444BD" w14:textId="4D015017" w:rsidR="00B91FC9" w:rsidRPr="006D63EB" w:rsidRDefault="001B4738" w:rsidP="006641C0">
      <w:p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The dual boot refers to running two operating systems in our computer system and the ability to choose which operating system to boot at startup. In this report</w:t>
      </w:r>
      <w:r w:rsidR="00F02023" w:rsidRPr="006D63EB">
        <w:rPr>
          <w:rFonts w:ascii="Times New Roman" w:hAnsi="Times New Roman" w:cs="Times New Roman"/>
          <w:sz w:val="24"/>
          <w:szCs w:val="24"/>
        </w:rPr>
        <w:t>,</w:t>
      </w:r>
      <w:r w:rsidRPr="006D63EB">
        <w:rPr>
          <w:rFonts w:ascii="Times New Roman" w:hAnsi="Times New Roman" w:cs="Times New Roman"/>
          <w:sz w:val="24"/>
          <w:szCs w:val="24"/>
        </w:rPr>
        <w:t xml:space="preserve"> I am tr</w:t>
      </w:r>
      <w:r w:rsidR="00F02023" w:rsidRPr="006D63EB">
        <w:rPr>
          <w:rFonts w:ascii="Times New Roman" w:hAnsi="Times New Roman" w:cs="Times New Roman"/>
          <w:sz w:val="24"/>
          <w:szCs w:val="24"/>
        </w:rPr>
        <w:t xml:space="preserve">ying to explain how I am installing ubuntu and </w:t>
      </w:r>
      <w:r w:rsidR="00B91FC9" w:rsidRPr="006D63EB">
        <w:rPr>
          <w:rFonts w:ascii="Times New Roman" w:hAnsi="Times New Roman" w:cs="Times New Roman"/>
          <w:sz w:val="24"/>
          <w:szCs w:val="24"/>
        </w:rPr>
        <w:t>windows 10 in dual boot.</w:t>
      </w:r>
    </w:p>
    <w:p w14:paraId="50482A86" w14:textId="7B942A26" w:rsidR="00BB0B39" w:rsidRPr="006D63EB" w:rsidRDefault="00BB0B39" w:rsidP="006641C0">
      <w:pPr>
        <w:rPr>
          <w:rFonts w:ascii="Times New Roman" w:hAnsi="Times New Roman" w:cs="Times New Roman"/>
          <w:sz w:val="24"/>
          <w:szCs w:val="24"/>
        </w:rPr>
      </w:pPr>
    </w:p>
    <w:p w14:paraId="7E21DAFA" w14:textId="49EAA928" w:rsidR="00BB0B39" w:rsidRPr="006D63EB" w:rsidRDefault="00BB0B39" w:rsidP="006641C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D63EB">
        <w:rPr>
          <w:rFonts w:ascii="Times New Roman" w:hAnsi="Times New Roman" w:cs="Times New Roman"/>
          <w:b/>
          <w:bCs/>
          <w:sz w:val="24"/>
          <w:szCs w:val="24"/>
        </w:rPr>
        <w:t>Pre-Requisites :</w:t>
      </w:r>
      <w:r w:rsidR="00D41B30">
        <w:rPr>
          <w:rFonts w:ascii="Times New Roman" w:hAnsi="Times New Roman" w:cs="Times New Roman"/>
          <w:b/>
          <w:bCs/>
          <w:sz w:val="24"/>
          <w:szCs w:val="24"/>
        </w:rPr>
        <w:t>-</w:t>
      </w:r>
    </w:p>
    <w:p w14:paraId="547AEBA5" w14:textId="72151D42" w:rsidR="00BB0B39" w:rsidRPr="006D63EB" w:rsidRDefault="00BB0B39" w:rsidP="00BB0B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Windows 10 laptop or desktop</w:t>
      </w:r>
    </w:p>
    <w:p w14:paraId="2F10671C" w14:textId="7E7D2E24" w:rsidR="00BB0B39" w:rsidRPr="006D63EB" w:rsidRDefault="00E0450E" w:rsidP="00BB0B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Pen drive</w:t>
      </w:r>
      <w:r w:rsidR="00133F7C"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="00BB0B39" w:rsidRPr="006D63EB">
        <w:rPr>
          <w:rFonts w:ascii="Times New Roman" w:hAnsi="Times New Roman" w:cs="Times New Roman"/>
          <w:sz w:val="24"/>
          <w:szCs w:val="24"/>
        </w:rPr>
        <w:t>(8GB+)</w:t>
      </w:r>
    </w:p>
    <w:p w14:paraId="7F835097" w14:textId="25CB4439" w:rsidR="00201FA9" w:rsidRPr="006D63EB" w:rsidRDefault="00BB0B39" w:rsidP="00664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100 GB free space</w:t>
      </w:r>
      <w:r w:rsidR="00184D36" w:rsidRPr="006D63EB">
        <w:rPr>
          <w:rFonts w:ascii="Times New Roman" w:hAnsi="Times New Roman" w:cs="Times New Roman"/>
          <w:sz w:val="24"/>
          <w:szCs w:val="24"/>
        </w:rPr>
        <w:t xml:space="preserve"> in the system</w:t>
      </w:r>
    </w:p>
    <w:p w14:paraId="4AEEAA47" w14:textId="4A6844A3" w:rsidR="00BB0B39" w:rsidRPr="006D63EB" w:rsidRDefault="00BB0B39" w:rsidP="00BB0B3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D63EB">
        <w:rPr>
          <w:rFonts w:ascii="Times New Roman" w:hAnsi="Times New Roman" w:cs="Times New Roman"/>
          <w:b/>
          <w:bCs/>
          <w:sz w:val="24"/>
          <w:szCs w:val="24"/>
        </w:rPr>
        <w:t>Downloaded file :</w:t>
      </w:r>
      <w:r w:rsidR="00D41B30">
        <w:rPr>
          <w:rFonts w:ascii="Times New Roman" w:hAnsi="Times New Roman" w:cs="Times New Roman"/>
          <w:b/>
          <w:bCs/>
          <w:sz w:val="24"/>
          <w:szCs w:val="24"/>
        </w:rPr>
        <w:t>-</w:t>
      </w:r>
    </w:p>
    <w:p w14:paraId="2A0E5FF9" w14:textId="229BC0AD" w:rsidR="00BB0B39" w:rsidRPr="006D63EB" w:rsidRDefault="00BB0B39" w:rsidP="00BB0B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Ubuntu ISO file (for me 20.04LTS</w:t>
      </w:r>
      <w:r w:rsidR="00184D36" w:rsidRPr="006D63EB">
        <w:rPr>
          <w:rFonts w:ascii="Times New Roman" w:hAnsi="Times New Roman" w:cs="Times New Roman"/>
          <w:sz w:val="24"/>
          <w:szCs w:val="24"/>
        </w:rPr>
        <w:t xml:space="preserve"> latest</w:t>
      </w:r>
      <w:r w:rsidRPr="006D63EB">
        <w:rPr>
          <w:rFonts w:ascii="Times New Roman" w:hAnsi="Times New Roman" w:cs="Times New Roman"/>
          <w:sz w:val="24"/>
          <w:szCs w:val="24"/>
        </w:rPr>
        <w:t>)</w:t>
      </w:r>
    </w:p>
    <w:p w14:paraId="4A6A07A8" w14:textId="7439479B" w:rsidR="00184D36" w:rsidRPr="006D63EB" w:rsidRDefault="00184D36" w:rsidP="00184D36">
      <w:pPr>
        <w:pStyle w:val="ListParagraph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https://ubuntu.com/download/desktop</w:t>
      </w:r>
    </w:p>
    <w:p w14:paraId="1E64FE11" w14:textId="69CBCA14" w:rsidR="00184D36" w:rsidRPr="006D63EB" w:rsidRDefault="00184D36" w:rsidP="00BB0B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Rufus 3.14</w:t>
      </w:r>
    </w:p>
    <w:p w14:paraId="17A6E337" w14:textId="596C19CE" w:rsidR="00ED4242" w:rsidRPr="006D63EB" w:rsidRDefault="00184D36" w:rsidP="00ED4242">
      <w:pPr>
        <w:pStyle w:val="ListParagraph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https://rufus.ie/en/</w:t>
      </w:r>
    </w:p>
    <w:p w14:paraId="0DAE659E" w14:textId="77777777" w:rsidR="00AE697E" w:rsidRPr="006D63EB" w:rsidRDefault="00AE697E" w:rsidP="00ED4242">
      <w:pPr>
        <w:rPr>
          <w:rFonts w:ascii="Times New Roman" w:hAnsi="Times New Roman" w:cs="Times New Roman"/>
          <w:sz w:val="24"/>
          <w:szCs w:val="24"/>
        </w:rPr>
      </w:pPr>
    </w:p>
    <w:p w14:paraId="270F1FD4" w14:textId="70C85F1B" w:rsidR="00ED4242" w:rsidRPr="006D63EB" w:rsidRDefault="00ED4242" w:rsidP="00ED424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D63EB">
        <w:rPr>
          <w:rFonts w:ascii="Times New Roman" w:hAnsi="Times New Roman" w:cs="Times New Roman"/>
          <w:b/>
          <w:bCs/>
          <w:sz w:val="24"/>
          <w:szCs w:val="24"/>
        </w:rPr>
        <w:t>PROCESS :</w:t>
      </w:r>
      <w:r w:rsidR="003C6778">
        <w:rPr>
          <w:rFonts w:ascii="Times New Roman" w:hAnsi="Times New Roman" w:cs="Times New Roman"/>
          <w:b/>
          <w:bCs/>
          <w:sz w:val="24"/>
          <w:szCs w:val="24"/>
        </w:rPr>
        <w:t>-</w:t>
      </w:r>
    </w:p>
    <w:p w14:paraId="4AD563A7" w14:textId="1D1E0AA4" w:rsidR="009C2F46" w:rsidRPr="006D63EB" w:rsidRDefault="009C2F46" w:rsidP="00ED424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D63EB">
        <w:rPr>
          <w:rFonts w:ascii="Times New Roman" w:hAnsi="Times New Roman" w:cs="Times New Roman"/>
          <w:b/>
          <w:bCs/>
          <w:sz w:val="24"/>
          <w:szCs w:val="24"/>
        </w:rPr>
        <w:t>DUAL BOOT :</w:t>
      </w:r>
      <w:r w:rsidR="00D41B30">
        <w:rPr>
          <w:rFonts w:ascii="Times New Roman" w:hAnsi="Times New Roman" w:cs="Times New Roman"/>
          <w:b/>
          <w:bCs/>
          <w:sz w:val="24"/>
          <w:szCs w:val="24"/>
        </w:rPr>
        <w:t>-</w:t>
      </w:r>
    </w:p>
    <w:p w14:paraId="382FD34A" w14:textId="77777777" w:rsidR="0028218B" w:rsidRPr="006D63EB" w:rsidRDefault="00ED4242" w:rsidP="00ED424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After downloading the file, </w:t>
      </w:r>
      <w:r w:rsidR="009E34DE"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="00133F7C" w:rsidRPr="006D63EB">
        <w:rPr>
          <w:rFonts w:ascii="Times New Roman" w:hAnsi="Times New Roman" w:cs="Times New Roman"/>
          <w:sz w:val="24"/>
          <w:szCs w:val="24"/>
        </w:rPr>
        <w:t>I checked the</w:t>
      </w:r>
      <w:r w:rsidR="00A3586E"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="00133F7C" w:rsidRPr="006D63EB">
        <w:rPr>
          <w:rFonts w:ascii="Times New Roman" w:hAnsi="Times New Roman" w:cs="Times New Roman"/>
          <w:sz w:val="24"/>
          <w:szCs w:val="24"/>
        </w:rPr>
        <w:t>type</w:t>
      </w:r>
      <w:r w:rsidR="00A3586E" w:rsidRPr="006D63EB">
        <w:rPr>
          <w:rFonts w:ascii="Times New Roman" w:hAnsi="Times New Roman" w:cs="Times New Roman"/>
          <w:sz w:val="24"/>
          <w:szCs w:val="24"/>
        </w:rPr>
        <w:t xml:space="preserve"> of </w:t>
      </w:r>
      <w:r w:rsidR="00A3586E" w:rsidRPr="006D63EB">
        <w:rPr>
          <w:rFonts w:ascii="Times New Roman" w:hAnsi="Times New Roman" w:cs="Times New Roman"/>
          <w:b/>
          <w:bCs/>
          <w:sz w:val="24"/>
          <w:szCs w:val="24"/>
        </w:rPr>
        <w:t>partition</w:t>
      </w:r>
      <w:r w:rsidR="00A3586E" w:rsidRPr="006D63EB">
        <w:rPr>
          <w:rFonts w:ascii="Times New Roman" w:hAnsi="Times New Roman" w:cs="Times New Roman"/>
          <w:sz w:val="24"/>
          <w:szCs w:val="24"/>
        </w:rPr>
        <w:t xml:space="preserve"> of the disk</w:t>
      </w:r>
      <w:r w:rsidR="009E34DE" w:rsidRPr="006D63E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69646F" w14:textId="77777777" w:rsidR="0028218B" w:rsidRPr="006D63EB" w:rsidRDefault="00717313" w:rsidP="0028218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In the search box type “disk management” and press enter.</w:t>
      </w:r>
      <w:r w:rsidR="009E34DE" w:rsidRPr="006D63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4390B1" w14:textId="4CF24280" w:rsidR="00717313" w:rsidRPr="006D63EB" w:rsidRDefault="009E34DE" w:rsidP="0028218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Right-click on “Disk 0” &gt; properties &gt; volume : partition type.</w:t>
      </w:r>
    </w:p>
    <w:p w14:paraId="04EDF4DB" w14:textId="474F6268" w:rsidR="0028218B" w:rsidRPr="006D63EB" w:rsidRDefault="0028218B" w:rsidP="0028218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Then using “Rufus 3.14” make the </w:t>
      </w:r>
      <w:r w:rsidR="00E0450E" w:rsidRPr="006D63EB">
        <w:rPr>
          <w:rFonts w:ascii="Times New Roman" w:hAnsi="Times New Roman" w:cs="Times New Roman"/>
          <w:sz w:val="24"/>
          <w:szCs w:val="24"/>
        </w:rPr>
        <w:t>Pen drive</w:t>
      </w:r>
      <w:r w:rsidRPr="006D63EB">
        <w:rPr>
          <w:rFonts w:ascii="Times New Roman" w:hAnsi="Times New Roman" w:cs="Times New Roman"/>
          <w:sz w:val="24"/>
          <w:szCs w:val="24"/>
        </w:rPr>
        <w:t xml:space="preserve"> bootable</w:t>
      </w:r>
    </w:p>
    <w:p w14:paraId="237664B2" w14:textId="40E8F6B7" w:rsidR="0028218B" w:rsidRPr="006D63EB" w:rsidRDefault="0028218B" w:rsidP="00B9154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Open </w:t>
      </w:r>
      <w:r w:rsidR="002E23D8" w:rsidRPr="006D63EB">
        <w:rPr>
          <w:rFonts w:ascii="Times New Roman" w:hAnsi="Times New Roman" w:cs="Times New Roman"/>
          <w:sz w:val="24"/>
          <w:szCs w:val="24"/>
        </w:rPr>
        <w:t>Rufus</w:t>
      </w:r>
      <w:r w:rsidRPr="006D63EB">
        <w:rPr>
          <w:rFonts w:ascii="Times New Roman" w:hAnsi="Times New Roman" w:cs="Times New Roman"/>
          <w:sz w:val="24"/>
          <w:szCs w:val="24"/>
        </w:rPr>
        <w:t xml:space="preserve"> &gt; select </w:t>
      </w:r>
      <w:r w:rsidR="00E0450E" w:rsidRPr="006D63EB">
        <w:rPr>
          <w:rFonts w:ascii="Times New Roman" w:hAnsi="Times New Roman" w:cs="Times New Roman"/>
          <w:sz w:val="24"/>
          <w:szCs w:val="24"/>
        </w:rPr>
        <w:t>Pen drive</w:t>
      </w:r>
      <w:r w:rsidRPr="006D63EB">
        <w:rPr>
          <w:rFonts w:ascii="Times New Roman" w:hAnsi="Times New Roman" w:cs="Times New Roman"/>
          <w:sz w:val="24"/>
          <w:szCs w:val="24"/>
        </w:rPr>
        <w:t xml:space="preserve"> &gt; </w:t>
      </w:r>
      <w:r w:rsidR="00B91546" w:rsidRPr="006D63EB">
        <w:rPr>
          <w:rFonts w:ascii="Times New Roman" w:hAnsi="Times New Roman" w:cs="Times New Roman"/>
          <w:sz w:val="24"/>
          <w:szCs w:val="24"/>
        </w:rPr>
        <w:t xml:space="preserve">browse ubuntu </w:t>
      </w:r>
      <w:r w:rsidRPr="006D63EB">
        <w:rPr>
          <w:rFonts w:ascii="Times New Roman" w:hAnsi="Times New Roman" w:cs="Times New Roman"/>
          <w:sz w:val="24"/>
          <w:szCs w:val="24"/>
        </w:rPr>
        <w:t xml:space="preserve">ISO &gt; </w:t>
      </w:r>
      <w:r w:rsidR="00B91546" w:rsidRPr="006D63EB">
        <w:rPr>
          <w:rFonts w:ascii="Times New Roman" w:hAnsi="Times New Roman" w:cs="Times New Roman"/>
          <w:sz w:val="24"/>
          <w:szCs w:val="24"/>
        </w:rPr>
        <w:t xml:space="preserve"> select partition type &gt; click start &gt; close &gt; unplug </w:t>
      </w:r>
      <w:r w:rsidR="00E0450E" w:rsidRPr="006D63EB">
        <w:rPr>
          <w:rFonts w:ascii="Times New Roman" w:hAnsi="Times New Roman" w:cs="Times New Roman"/>
          <w:sz w:val="24"/>
          <w:szCs w:val="24"/>
        </w:rPr>
        <w:t>Pen drive</w:t>
      </w:r>
      <w:r w:rsidR="00B91546" w:rsidRPr="006D63EB">
        <w:rPr>
          <w:rFonts w:ascii="Times New Roman" w:hAnsi="Times New Roman" w:cs="Times New Roman"/>
          <w:sz w:val="24"/>
          <w:szCs w:val="24"/>
        </w:rPr>
        <w:t xml:space="preserve"> and plugin again. </w:t>
      </w:r>
    </w:p>
    <w:p w14:paraId="6E9E7F78" w14:textId="7B5D2B98" w:rsidR="002E23D8" w:rsidRPr="006D63EB" w:rsidRDefault="00286BCC" w:rsidP="00286B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lastRenderedPageBreak/>
        <w:t xml:space="preserve">Making </w:t>
      </w:r>
      <w:r w:rsidR="002E23D8" w:rsidRPr="006D63EB">
        <w:rPr>
          <w:rFonts w:ascii="Times New Roman" w:hAnsi="Times New Roman" w:cs="Times New Roman"/>
          <w:sz w:val="24"/>
          <w:szCs w:val="24"/>
        </w:rPr>
        <w:t xml:space="preserve">a </w:t>
      </w:r>
      <w:r w:rsidR="002B4F71" w:rsidRPr="006D63EB">
        <w:rPr>
          <w:rFonts w:ascii="Times New Roman" w:hAnsi="Times New Roman" w:cs="Times New Roman"/>
          <w:sz w:val="24"/>
          <w:szCs w:val="24"/>
        </w:rPr>
        <w:t xml:space="preserve">free </w:t>
      </w:r>
      <w:r w:rsidRPr="006D63EB">
        <w:rPr>
          <w:rFonts w:ascii="Times New Roman" w:hAnsi="Times New Roman" w:cs="Times New Roman"/>
          <w:sz w:val="24"/>
          <w:szCs w:val="24"/>
        </w:rPr>
        <w:t>space for installing ubuntu. By delating a local dr</w:t>
      </w:r>
      <w:r w:rsidR="002B4F71" w:rsidRPr="006D63EB">
        <w:rPr>
          <w:rFonts w:ascii="Times New Roman" w:hAnsi="Times New Roman" w:cs="Times New Roman"/>
          <w:sz w:val="24"/>
          <w:szCs w:val="24"/>
        </w:rPr>
        <w:t xml:space="preserve">ive or </w:t>
      </w:r>
      <w:r w:rsidR="00E0450E" w:rsidRPr="006D63EB">
        <w:rPr>
          <w:rFonts w:ascii="Times New Roman" w:hAnsi="Times New Roman" w:cs="Times New Roman"/>
          <w:sz w:val="24"/>
          <w:szCs w:val="24"/>
        </w:rPr>
        <w:t>shrinking</w:t>
      </w:r>
      <w:r w:rsidR="002E23D8" w:rsidRPr="006D63EB">
        <w:rPr>
          <w:rFonts w:ascii="Times New Roman" w:hAnsi="Times New Roman" w:cs="Times New Roman"/>
          <w:sz w:val="24"/>
          <w:szCs w:val="24"/>
        </w:rPr>
        <w:t xml:space="preserve"> some space.</w:t>
      </w:r>
    </w:p>
    <w:p w14:paraId="40D79E60" w14:textId="0FAB5B38" w:rsidR="00286BCC" w:rsidRPr="006D63EB" w:rsidRDefault="002E23D8" w:rsidP="00286B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Restarting the pc and press F12 for opening </w:t>
      </w:r>
      <w:r w:rsidR="00E0450E" w:rsidRPr="006D63EB">
        <w:rPr>
          <w:rFonts w:ascii="Times New Roman" w:hAnsi="Times New Roman" w:cs="Times New Roman"/>
          <w:sz w:val="24"/>
          <w:szCs w:val="24"/>
        </w:rPr>
        <w:t>the boot menu</w:t>
      </w:r>
      <w:r w:rsidRPr="006D63EB">
        <w:rPr>
          <w:rFonts w:ascii="Times New Roman" w:hAnsi="Times New Roman" w:cs="Times New Roman"/>
          <w:sz w:val="24"/>
          <w:szCs w:val="24"/>
        </w:rPr>
        <w:t xml:space="preserve"> and select UEFI with the name of </w:t>
      </w:r>
      <w:r w:rsidR="00E0450E" w:rsidRPr="006D63EB">
        <w:rPr>
          <w:rFonts w:ascii="Times New Roman" w:hAnsi="Times New Roman" w:cs="Times New Roman"/>
          <w:sz w:val="24"/>
          <w:szCs w:val="24"/>
        </w:rPr>
        <w:t>Pen drive</w:t>
      </w:r>
      <w:r w:rsidRPr="006D63EB">
        <w:rPr>
          <w:rFonts w:ascii="Times New Roman" w:hAnsi="Times New Roman" w:cs="Times New Roman"/>
          <w:sz w:val="24"/>
          <w:szCs w:val="24"/>
        </w:rPr>
        <w:t xml:space="preserve"> and press enter.</w:t>
      </w:r>
    </w:p>
    <w:p w14:paraId="269C76A6" w14:textId="73ECE976" w:rsidR="002E23D8" w:rsidRPr="006D63EB" w:rsidRDefault="002E23D8" w:rsidP="00286B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Then a choice form was available.</w:t>
      </w:r>
    </w:p>
    <w:p w14:paraId="62C5515F" w14:textId="0574579D" w:rsidR="002E23D8" w:rsidRPr="006D63EB" w:rsidRDefault="002E23D8" w:rsidP="00286BC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Press enter “ubuntu”.</w:t>
      </w:r>
    </w:p>
    <w:p w14:paraId="47F5844B" w14:textId="2DFD9FB0" w:rsidR="001213F9" w:rsidRPr="006D63EB" w:rsidRDefault="002E23D8" w:rsidP="001213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Then </w:t>
      </w:r>
      <w:r w:rsidR="001213F9" w:rsidRPr="006D63EB">
        <w:rPr>
          <w:rFonts w:ascii="Times New Roman" w:hAnsi="Times New Roman" w:cs="Times New Roman"/>
          <w:sz w:val="24"/>
          <w:szCs w:val="24"/>
        </w:rPr>
        <w:t xml:space="preserve">the </w:t>
      </w:r>
      <w:r w:rsidRPr="006D63EB">
        <w:rPr>
          <w:rFonts w:ascii="Times New Roman" w:hAnsi="Times New Roman" w:cs="Times New Roman"/>
          <w:sz w:val="24"/>
          <w:szCs w:val="24"/>
        </w:rPr>
        <w:t>install page</w:t>
      </w:r>
      <w:r w:rsidR="001213F9"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Pr="006D63EB">
        <w:rPr>
          <w:rFonts w:ascii="Times New Roman" w:hAnsi="Times New Roman" w:cs="Times New Roman"/>
          <w:sz w:val="24"/>
          <w:szCs w:val="24"/>
        </w:rPr>
        <w:t>appear</w:t>
      </w:r>
      <w:r w:rsidR="001213F9" w:rsidRPr="006D63EB">
        <w:rPr>
          <w:rFonts w:ascii="Times New Roman" w:hAnsi="Times New Roman" w:cs="Times New Roman"/>
          <w:sz w:val="24"/>
          <w:szCs w:val="24"/>
        </w:rPr>
        <w:t>ed.</w:t>
      </w:r>
    </w:p>
    <w:p w14:paraId="72E1D790" w14:textId="13C22867" w:rsidR="0053556F" w:rsidRPr="006D63EB" w:rsidRDefault="001213F9" w:rsidP="0053556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Install ubuntu &gt; select English &gt; select English &gt; normal installation + install third party….</w:t>
      </w:r>
      <w:r w:rsidR="0053556F" w:rsidRPr="006D63EB">
        <w:rPr>
          <w:rFonts w:ascii="Times New Roman" w:hAnsi="Times New Roman" w:cs="Times New Roman"/>
          <w:sz w:val="24"/>
          <w:szCs w:val="24"/>
        </w:rPr>
        <w:t>&gt; something else &gt;installation type.</w:t>
      </w:r>
    </w:p>
    <w:p w14:paraId="1A94B922" w14:textId="2CEE28B2" w:rsidR="0053556F" w:rsidRPr="006D63EB" w:rsidRDefault="0053556F" w:rsidP="0053556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Setting up installation type</w:t>
      </w:r>
    </w:p>
    <w:p w14:paraId="479C025D" w14:textId="79366D46" w:rsidR="0053556F" w:rsidRPr="006D63EB" w:rsidRDefault="0053556F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Select free space  &gt; click “+”&gt; size 20GB + click “logical+ beginning + /”</w:t>
      </w:r>
    </w:p>
    <w:p w14:paraId="5040D34E" w14:textId="732C3F18" w:rsidR="0053556F" w:rsidRPr="006D63EB" w:rsidRDefault="0053556F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Select free space  &gt; size 50GB + click “logical+ beginning + /home”</w:t>
      </w:r>
    </w:p>
    <w:p w14:paraId="5BA70DAC" w14:textId="5B3217C7" w:rsidR="0053556F" w:rsidRPr="006D63EB" w:rsidRDefault="0053556F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Select free space  &gt; size 409</w:t>
      </w:r>
      <w:r w:rsidR="001F3E8D" w:rsidRPr="006D63EB">
        <w:rPr>
          <w:rFonts w:ascii="Times New Roman" w:hAnsi="Times New Roman" w:cs="Times New Roman"/>
          <w:sz w:val="24"/>
          <w:szCs w:val="24"/>
        </w:rPr>
        <w:t>6</w:t>
      </w:r>
    </w:p>
    <w:p w14:paraId="7D7B5BC2" w14:textId="5E249A19" w:rsidR="0053556F" w:rsidRPr="006D63EB" w:rsidRDefault="001F3E8D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M</w:t>
      </w:r>
      <w:r w:rsidR="0053556F" w:rsidRPr="006D63EB">
        <w:rPr>
          <w:rFonts w:ascii="Times New Roman" w:hAnsi="Times New Roman" w:cs="Times New Roman"/>
          <w:sz w:val="24"/>
          <w:szCs w:val="24"/>
        </w:rPr>
        <w:t xml:space="preserve">B + click “logical+ beginning + </w:t>
      </w:r>
      <w:r w:rsidRPr="006D63EB">
        <w:rPr>
          <w:rFonts w:ascii="Times New Roman" w:hAnsi="Times New Roman" w:cs="Times New Roman"/>
          <w:sz w:val="24"/>
          <w:szCs w:val="24"/>
        </w:rPr>
        <w:t>swap area</w:t>
      </w:r>
      <w:r w:rsidR="0053556F" w:rsidRPr="006D63EB">
        <w:rPr>
          <w:rFonts w:ascii="Times New Roman" w:hAnsi="Times New Roman" w:cs="Times New Roman"/>
          <w:sz w:val="24"/>
          <w:szCs w:val="24"/>
        </w:rPr>
        <w:t>”</w:t>
      </w:r>
    </w:p>
    <w:p w14:paraId="5FEEA5CB" w14:textId="07487B5B" w:rsidR="001F3E8D" w:rsidRPr="006D63EB" w:rsidRDefault="001F3E8D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In </w:t>
      </w:r>
      <w:r w:rsidR="00E0450E" w:rsidRPr="006D63EB">
        <w:rPr>
          <w:rFonts w:ascii="Times New Roman" w:hAnsi="Times New Roman" w:cs="Times New Roman"/>
          <w:sz w:val="24"/>
          <w:szCs w:val="24"/>
        </w:rPr>
        <w:t xml:space="preserve">the </w:t>
      </w:r>
      <w:r w:rsidRPr="006D63EB">
        <w:rPr>
          <w:rFonts w:ascii="Times New Roman" w:hAnsi="Times New Roman" w:cs="Times New Roman"/>
          <w:sz w:val="24"/>
          <w:szCs w:val="24"/>
        </w:rPr>
        <w:t>bootloader installation menu select “windows boot manager”.</w:t>
      </w:r>
    </w:p>
    <w:p w14:paraId="38A1A74B" w14:textId="0B22F1E3" w:rsidR="001F3E8D" w:rsidRPr="006D63EB" w:rsidRDefault="001F3E8D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Select windows boot manager and press install now.</w:t>
      </w:r>
    </w:p>
    <w:p w14:paraId="56A65666" w14:textId="453C5DF3" w:rsidR="001F3E8D" w:rsidRPr="006D63EB" w:rsidRDefault="001F3E8D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Select location</w:t>
      </w:r>
    </w:p>
    <w:p w14:paraId="37ED0E3E" w14:textId="38286DCE" w:rsidR="001F3E8D" w:rsidRPr="006D63EB" w:rsidRDefault="001F3E8D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Fill out the form username, pc name and password.</w:t>
      </w:r>
    </w:p>
    <w:p w14:paraId="02093FD9" w14:textId="7BD10B2B" w:rsidR="001F3E8D" w:rsidRPr="006D63EB" w:rsidRDefault="001F3E8D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Press continue&gt;</w:t>
      </w:r>
    </w:p>
    <w:p w14:paraId="1DA65A1F" w14:textId="7580EC88" w:rsidR="001F3E8D" w:rsidRPr="006D63EB" w:rsidRDefault="001F3E8D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Wait for full installation.</w:t>
      </w:r>
    </w:p>
    <w:p w14:paraId="6DFF185C" w14:textId="2C0449BF" w:rsidR="00E0450E" w:rsidRPr="006D63EB" w:rsidRDefault="00E0450E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Remove the installation media and press enter.</w:t>
      </w:r>
    </w:p>
    <w:p w14:paraId="3BFEFE66" w14:textId="7A94D030" w:rsidR="001F3E8D" w:rsidRPr="006D63EB" w:rsidRDefault="00E0450E" w:rsidP="00E0450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From the GRUB menu select “Ubuntu” or  “windows boot manager” as one wishes.</w:t>
      </w:r>
    </w:p>
    <w:p w14:paraId="233A46A0" w14:textId="4B8C7D4A" w:rsidR="006D63EB" w:rsidRPr="006D63EB" w:rsidRDefault="00E0450E" w:rsidP="006D63E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Installation complete.</w:t>
      </w:r>
    </w:p>
    <w:p w14:paraId="67AF5513" w14:textId="77777777" w:rsidR="006D63EB" w:rsidRPr="006D63EB" w:rsidRDefault="006D63EB" w:rsidP="006D63E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C6B5A8F" w14:textId="1E023662" w:rsidR="009C2F46" w:rsidRPr="006D63EB" w:rsidRDefault="009C2F46" w:rsidP="00AE697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D63EB">
        <w:rPr>
          <w:rFonts w:ascii="Times New Roman" w:hAnsi="Times New Roman" w:cs="Times New Roman"/>
          <w:b/>
          <w:bCs/>
          <w:sz w:val="24"/>
          <w:szCs w:val="24"/>
        </w:rPr>
        <w:t>INSTALL GIT :</w:t>
      </w:r>
      <w:r w:rsidR="003C6778">
        <w:rPr>
          <w:rFonts w:ascii="Times New Roman" w:hAnsi="Times New Roman" w:cs="Times New Roman"/>
          <w:b/>
          <w:bCs/>
          <w:sz w:val="24"/>
          <w:szCs w:val="24"/>
        </w:rPr>
        <w:t>-</w:t>
      </w:r>
    </w:p>
    <w:p w14:paraId="125106E9" w14:textId="77777777" w:rsidR="009C2F46" w:rsidRPr="006D63EB" w:rsidRDefault="009C2F46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Open terminal &gt; write</w:t>
      </w:r>
    </w:p>
    <w:p w14:paraId="41307C6D" w14:textId="77777777" w:rsidR="009C2F46" w:rsidRPr="006D63EB" w:rsidRDefault="009C2F46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git</w:t>
      </w:r>
    </w:p>
    <w:p w14:paraId="16922BF8" w14:textId="767D188A" w:rsidR="009C2F46" w:rsidRPr="006D63EB" w:rsidRDefault="009C2F46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Press enter. it will show that git </w:t>
      </w:r>
      <w:r w:rsidR="00AE697E" w:rsidRPr="006D63EB">
        <w:rPr>
          <w:rFonts w:ascii="Times New Roman" w:hAnsi="Times New Roman" w:cs="Times New Roman"/>
          <w:sz w:val="24"/>
          <w:szCs w:val="24"/>
        </w:rPr>
        <w:t xml:space="preserve">is </w:t>
      </w:r>
      <w:r w:rsidRPr="006D63EB">
        <w:rPr>
          <w:rFonts w:ascii="Times New Roman" w:hAnsi="Times New Roman" w:cs="Times New Roman"/>
          <w:sz w:val="24"/>
          <w:szCs w:val="24"/>
        </w:rPr>
        <w:t>not found.</w:t>
      </w:r>
    </w:p>
    <w:p w14:paraId="22B8B90A" w14:textId="7AC1F999" w:rsidR="009C2F46" w:rsidRPr="006D63EB" w:rsidRDefault="009C2F46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For </w:t>
      </w:r>
      <w:r w:rsidR="00AE023E" w:rsidRPr="006D63EB">
        <w:rPr>
          <w:rFonts w:ascii="Times New Roman" w:hAnsi="Times New Roman" w:cs="Times New Roman"/>
          <w:sz w:val="24"/>
          <w:szCs w:val="24"/>
        </w:rPr>
        <w:t>installing</w:t>
      </w:r>
      <w:r w:rsidRPr="006D63EB">
        <w:rPr>
          <w:rFonts w:ascii="Times New Roman" w:hAnsi="Times New Roman" w:cs="Times New Roman"/>
          <w:sz w:val="24"/>
          <w:szCs w:val="24"/>
        </w:rPr>
        <w:t xml:space="preserve"> git type</w:t>
      </w:r>
      <w:r w:rsidR="00AE023E" w:rsidRPr="006D63EB">
        <w:rPr>
          <w:rFonts w:ascii="Times New Roman" w:hAnsi="Times New Roman" w:cs="Times New Roman"/>
          <w:sz w:val="24"/>
          <w:szCs w:val="24"/>
        </w:rPr>
        <w:t xml:space="preserve"> the following line</w:t>
      </w:r>
    </w:p>
    <w:p w14:paraId="51AD570A" w14:textId="7E916D32" w:rsidR="009C2F46" w:rsidRPr="006D63EB" w:rsidRDefault="009C2F46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6D63EB">
        <w:rPr>
          <w:rFonts w:ascii="Courier New" w:hAnsi="Courier New" w:cs="Courier New"/>
          <w:sz w:val="24"/>
          <w:szCs w:val="24"/>
        </w:rPr>
        <w:t>sudo</w:t>
      </w:r>
      <w:proofErr w:type="spellEnd"/>
      <w:r w:rsidRPr="006D63EB">
        <w:rPr>
          <w:rFonts w:ascii="Courier New" w:hAnsi="Courier New" w:cs="Courier New"/>
          <w:sz w:val="24"/>
          <w:szCs w:val="24"/>
        </w:rPr>
        <w:t xml:space="preserve"> apt</w:t>
      </w:r>
      <w:r w:rsidR="00AE023E" w:rsidRPr="006D63EB">
        <w:rPr>
          <w:rFonts w:ascii="Courier New" w:hAnsi="Courier New" w:cs="Courier New"/>
          <w:sz w:val="24"/>
          <w:szCs w:val="24"/>
        </w:rPr>
        <w:t xml:space="preserve"> install git</w:t>
      </w:r>
    </w:p>
    <w:p w14:paraId="740762C4" w14:textId="371A99D4" w:rsidR="00AE023E" w:rsidRPr="006D63EB" w:rsidRDefault="00AE023E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and press enter. It was asking for the password. Then complete the installation. Type</w:t>
      </w:r>
    </w:p>
    <w:p w14:paraId="128C2399" w14:textId="6A70EE21" w:rsidR="00AE023E" w:rsidRPr="006D63EB" w:rsidRDefault="00AE023E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git --version</w:t>
      </w:r>
    </w:p>
    <w:p w14:paraId="112C616F" w14:textId="7388B76D" w:rsidR="00AE023E" w:rsidRPr="006D63EB" w:rsidRDefault="00AE023E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Press enter. It showed me the version of git.</w:t>
      </w:r>
    </w:p>
    <w:p w14:paraId="06175062" w14:textId="77777777" w:rsidR="00070CD2" w:rsidRPr="006D63EB" w:rsidRDefault="00070CD2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2A73428" w14:textId="55ED0007" w:rsidR="00070CD2" w:rsidRPr="006D63EB" w:rsidRDefault="00070CD2" w:rsidP="00AE697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D63EB">
        <w:rPr>
          <w:rFonts w:ascii="Times New Roman" w:hAnsi="Times New Roman" w:cs="Times New Roman"/>
          <w:b/>
          <w:bCs/>
          <w:sz w:val="24"/>
          <w:szCs w:val="24"/>
        </w:rPr>
        <w:t>PUSH :</w:t>
      </w:r>
      <w:r w:rsidR="003C6778">
        <w:rPr>
          <w:rFonts w:ascii="Times New Roman" w:hAnsi="Times New Roman" w:cs="Times New Roman"/>
          <w:b/>
          <w:bCs/>
          <w:sz w:val="24"/>
          <w:szCs w:val="24"/>
        </w:rPr>
        <w:t>-</w:t>
      </w:r>
    </w:p>
    <w:p w14:paraId="22A8C66F" w14:textId="7363EED8" w:rsidR="00070CD2" w:rsidRPr="006D63EB" w:rsidRDefault="00AE023E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I opened a GitHub account from the browser.</w:t>
      </w:r>
      <w:r w:rsidR="00DD6FF3">
        <w:rPr>
          <w:rFonts w:ascii="Times New Roman" w:hAnsi="Times New Roman" w:cs="Times New Roman"/>
          <w:sz w:val="24"/>
          <w:szCs w:val="24"/>
        </w:rPr>
        <w:t xml:space="preserve"> </w:t>
      </w:r>
      <w:r w:rsidR="00070CD2" w:rsidRPr="006D63EB">
        <w:rPr>
          <w:rFonts w:ascii="Times New Roman" w:hAnsi="Times New Roman" w:cs="Times New Roman"/>
          <w:sz w:val="24"/>
          <w:szCs w:val="24"/>
        </w:rPr>
        <w:t>Create a new repository.</w:t>
      </w:r>
    </w:p>
    <w:p w14:paraId="28A1FB9A" w14:textId="70D5844B" w:rsidR="00070CD2" w:rsidRPr="006D63EB" w:rsidRDefault="00070CD2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lastRenderedPageBreak/>
        <w:t>Create a folder in ubuntu named Day1.</w:t>
      </w:r>
    </w:p>
    <w:p w14:paraId="4BD82A3F" w14:textId="77777777" w:rsidR="00070CD2" w:rsidRPr="006D63EB" w:rsidRDefault="00070CD2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Inside the folder, create a file using terminal </w:t>
      </w:r>
    </w:p>
    <w:p w14:paraId="4A41186C" w14:textId="61D891D6" w:rsidR="00070CD2" w:rsidRPr="006D63EB" w:rsidRDefault="00070CD2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touch file1.txt</w:t>
      </w:r>
    </w:p>
    <w:p w14:paraId="53E7DCB0" w14:textId="29F24E86" w:rsidR="00070CD2" w:rsidRPr="006D63EB" w:rsidRDefault="00AE697E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and </w:t>
      </w:r>
      <w:r w:rsidR="00070CD2" w:rsidRPr="006D63EB">
        <w:rPr>
          <w:rFonts w:ascii="Times New Roman" w:hAnsi="Times New Roman" w:cs="Times New Roman"/>
          <w:sz w:val="24"/>
          <w:szCs w:val="24"/>
        </w:rPr>
        <w:t>write something inside it.</w:t>
      </w:r>
      <w:r w:rsidR="00DD6FF3">
        <w:rPr>
          <w:rFonts w:ascii="Times New Roman" w:hAnsi="Times New Roman" w:cs="Times New Roman"/>
          <w:sz w:val="24"/>
          <w:szCs w:val="24"/>
        </w:rPr>
        <w:t xml:space="preserve"> </w:t>
      </w:r>
      <w:r w:rsidR="00070CD2" w:rsidRPr="006D63EB">
        <w:rPr>
          <w:rFonts w:ascii="Times New Roman" w:hAnsi="Times New Roman" w:cs="Times New Roman"/>
          <w:sz w:val="24"/>
          <w:szCs w:val="24"/>
        </w:rPr>
        <w:t xml:space="preserve">Inside </w:t>
      </w:r>
      <w:r w:rsidR="00E41EDF" w:rsidRPr="006D63EB">
        <w:rPr>
          <w:rFonts w:ascii="Times New Roman" w:hAnsi="Times New Roman" w:cs="Times New Roman"/>
          <w:sz w:val="24"/>
          <w:szCs w:val="24"/>
        </w:rPr>
        <w:t xml:space="preserve">the </w:t>
      </w:r>
      <w:r w:rsidR="00070CD2" w:rsidRPr="006D63EB">
        <w:rPr>
          <w:rFonts w:ascii="Times New Roman" w:hAnsi="Times New Roman" w:cs="Times New Roman"/>
          <w:sz w:val="24"/>
          <w:szCs w:val="24"/>
        </w:rPr>
        <w:t xml:space="preserve">folder open in </w:t>
      </w:r>
      <w:r w:rsidR="00E41EDF" w:rsidRPr="006D63EB">
        <w:rPr>
          <w:rFonts w:ascii="Times New Roman" w:hAnsi="Times New Roman" w:cs="Times New Roman"/>
          <w:sz w:val="24"/>
          <w:szCs w:val="24"/>
        </w:rPr>
        <w:t xml:space="preserve">the </w:t>
      </w:r>
      <w:r w:rsidR="00070CD2" w:rsidRPr="006D63EB">
        <w:rPr>
          <w:rFonts w:ascii="Times New Roman" w:hAnsi="Times New Roman" w:cs="Times New Roman"/>
          <w:sz w:val="24"/>
          <w:szCs w:val="24"/>
        </w:rPr>
        <w:t>terminal write</w:t>
      </w:r>
    </w:p>
    <w:p w14:paraId="55DB2DE4" w14:textId="0B1C514A" w:rsidR="00070CD2" w:rsidRPr="006D63EB" w:rsidRDefault="009C5F6C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g</w:t>
      </w:r>
      <w:r w:rsidR="00070CD2" w:rsidRPr="006D63EB">
        <w:rPr>
          <w:rFonts w:ascii="Courier New" w:hAnsi="Courier New" w:cs="Courier New"/>
          <w:sz w:val="24"/>
          <w:szCs w:val="24"/>
        </w:rPr>
        <w:t xml:space="preserve">it </w:t>
      </w:r>
      <w:proofErr w:type="spellStart"/>
      <w:r w:rsidR="00070CD2" w:rsidRPr="006D63EB">
        <w:rPr>
          <w:rFonts w:ascii="Courier New" w:hAnsi="Courier New" w:cs="Courier New"/>
          <w:sz w:val="24"/>
          <w:szCs w:val="24"/>
        </w:rPr>
        <w:t>init</w:t>
      </w:r>
      <w:proofErr w:type="spellEnd"/>
      <w:r w:rsidR="00070CD2" w:rsidRPr="006D63EB">
        <w:rPr>
          <w:rFonts w:ascii="Courier New" w:hAnsi="Courier New" w:cs="Courier New"/>
          <w:sz w:val="24"/>
          <w:szCs w:val="24"/>
        </w:rPr>
        <w:t xml:space="preserve"> </w:t>
      </w:r>
    </w:p>
    <w:p w14:paraId="4AA8C46C" w14:textId="4D476669" w:rsidR="009C5F6C" w:rsidRPr="006D63EB" w:rsidRDefault="009C5F6C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and press enter.</w:t>
      </w:r>
      <w:r w:rsidR="00AE697E"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Pr="006D63EB">
        <w:rPr>
          <w:rFonts w:ascii="Times New Roman" w:hAnsi="Times New Roman" w:cs="Times New Roman"/>
          <w:sz w:val="24"/>
          <w:szCs w:val="24"/>
        </w:rPr>
        <w:t xml:space="preserve">Then  </w:t>
      </w:r>
    </w:p>
    <w:p w14:paraId="450CFC59" w14:textId="7617874E" w:rsidR="009C5F6C" w:rsidRPr="006D63EB" w:rsidRDefault="00AE697E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g</w:t>
      </w:r>
      <w:r w:rsidR="009C5F6C" w:rsidRPr="006D63EB">
        <w:rPr>
          <w:rFonts w:ascii="Courier New" w:hAnsi="Courier New" w:cs="Courier New"/>
          <w:sz w:val="24"/>
          <w:szCs w:val="24"/>
        </w:rPr>
        <w:t xml:space="preserve">it status </w:t>
      </w:r>
    </w:p>
    <w:p w14:paraId="24905546" w14:textId="379C426D" w:rsidR="009C5F6C" w:rsidRPr="006D63EB" w:rsidRDefault="009C5F6C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Press enter</w:t>
      </w:r>
      <w:r w:rsidR="00AE697E" w:rsidRPr="006D63EB">
        <w:rPr>
          <w:rFonts w:ascii="Times New Roman" w:hAnsi="Times New Roman" w:cs="Times New Roman"/>
          <w:sz w:val="24"/>
          <w:szCs w:val="24"/>
        </w:rPr>
        <w:t xml:space="preserve">. </w:t>
      </w:r>
      <w:r w:rsidRPr="006D63EB">
        <w:rPr>
          <w:rFonts w:ascii="Times New Roman" w:hAnsi="Times New Roman" w:cs="Times New Roman"/>
          <w:sz w:val="24"/>
          <w:szCs w:val="24"/>
        </w:rPr>
        <w:t>Configure the username password</w:t>
      </w:r>
    </w:p>
    <w:p w14:paraId="30FCD1FA" w14:textId="48D4C4D5" w:rsidR="009C5F6C" w:rsidRPr="006D63EB" w:rsidRDefault="00AE697E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g</w:t>
      </w:r>
      <w:r w:rsidR="009C5F6C" w:rsidRPr="006D63EB">
        <w:rPr>
          <w:rFonts w:ascii="Courier New" w:hAnsi="Courier New" w:cs="Courier New"/>
          <w:sz w:val="24"/>
          <w:szCs w:val="24"/>
        </w:rPr>
        <w:t xml:space="preserve">it config </w:t>
      </w:r>
      <w:r w:rsidRPr="006D63EB">
        <w:rPr>
          <w:rFonts w:ascii="Courier New" w:hAnsi="Courier New" w:cs="Courier New"/>
          <w:sz w:val="24"/>
          <w:szCs w:val="24"/>
        </w:rPr>
        <w:t>--</w:t>
      </w:r>
      <w:r w:rsidR="009C5F6C" w:rsidRPr="006D63EB">
        <w:rPr>
          <w:rFonts w:ascii="Courier New" w:hAnsi="Courier New" w:cs="Courier New"/>
          <w:sz w:val="24"/>
          <w:szCs w:val="24"/>
        </w:rPr>
        <w:t>global user.name “…</w:t>
      </w:r>
      <w:proofErr w:type="gramStart"/>
      <w:r w:rsidR="009C5F6C" w:rsidRPr="006D63EB">
        <w:rPr>
          <w:rFonts w:ascii="Courier New" w:hAnsi="Courier New" w:cs="Courier New"/>
          <w:sz w:val="24"/>
          <w:szCs w:val="24"/>
        </w:rPr>
        <w:t>…..</w:t>
      </w:r>
      <w:proofErr w:type="gramEnd"/>
      <w:r w:rsidR="009C5F6C" w:rsidRPr="006D63EB">
        <w:rPr>
          <w:rFonts w:ascii="Courier New" w:hAnsi="Courier New" w:cs="Courier New"/>
          <w:sz w:val="24"/>
          <w:szCs w:val="24"/>
        </w:rPr>
        <w:t>”</w:t>
      </w:r>
    </w:p>
    <w:p w14:paraId="271BD5A8" w14:textId="235B554A" w:rsidR="009C5F6C" w:rsidRPr="006D63EB" w:rsidRDefault="00AE697E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g</w:t>
      </w:r>
      <w:r w:rsidR="009C5F6C" w:rsidRPr="006D63EB">
        <w:rPr>
          <w:rFonts w:ascii="Courier New" w:hAnsi="Courier New" w:cs="Courier New"/>
          <w:sz w:val="24"/>
          <w:szCs w:val="24"/>
        </w:rPr>
        <w:t xml:space="preserve">it config </w:t>
      </w:r>
      <w:r w:rsidRPr="006D63EB">
        <w:rPr>
          <w:rFonts w:ascii="Courier New" w:hAnsi="Courier New" w:cs="Courier New"/>
          <w:sz w:val="24"/>
          <w:szCs w:val="24"/>
        </w:rPr>
        <w:t>--</w:t>
      </w:r>
      <w:r w:rsidR="009C5F6C" w:rsidRPr="006D63EB">
        <w:rPr>
          <w:rFonts w:ascii="Courier New" w:hAnsi="Courier New" w:cs="Courier New"/>
          <w:sz w:val="24"/>
          <w:szCs w:val="24"/>
        </w:rPr>
        <w:t xml:space="preserve">global </w:t>
      </w:r>
      <w:proofErr w:type="spellStart"/>
      <w:r w:rsidR="009C5F6C" w:rsidRPr="006D63EB">
        <w:rPr>
          <w:rFonts w:ascii="Courier New" w:hAnsi="Courier New" w:cs="Courier New"/>
          <w:sz w:val="24"/>
          <w:szCs w:val="24"/>
        </w:rPr>
        <w:t>user.email</w:t>
      </w:r>
      <w:proofErr w:type="spellEnd"/>
      <w:r w:rsidR="009C5F6C" w:rsidRPr="006D63EB">
        <w:rPr>
          <w:rFonts w:ascii="Courier New" w:hAnsi="Courier New" w:cs="Courier New"/>
          <w:sz w:val="24"/>
          <w:szCs w:val="24"/>
        </w:rPr>
        <w:t xml:space="preserve"> “……@....”</w:t>
      </w:r>
    </w:p>
    <w:p w14:paraId="769BD7E4" w14:textId="73CB6BD6" w:rsidR="009C5F6C" w:rsidRPr="006D63EB" w:rsidRDefault="00AE697E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g</w:t>
      </w:r>
      <w:r w:rsidR="009C5F6C" w:rsidRPr="006D63EB">
        <w:rPr>
          <w:rFonts w:ascii="Courier New" w:hAnsi="Courier New" w:cs="Courier New"/>
          <w:sz w:val="24"/>
          <w:szCs w:val="24"/>
        </w:rPr>
        <w:t xml:space="preserve">it config </w:t>
      </w:r>
      <w:r w:rsidRPr="006D63EB">
        <w:rPr>
          <w:rFonts w:ascii="Courier New" w:hAnsi="Courier New" w:cs="Courier New"/>
          <w:sz w:val="24"/>
          <w:szCs w:val="24"/>
        </w:rPr>
        <w:t>--</w:t>
      </w:r>
      <w:r w:rsidR="009C5F6C" w:rsidRPr="006D63EB">
        <w:rPr>
          <w:rFonts w:ascii="Courier New" w:hAnsi="Courier New" w:cs="Courier New"/>
          <w:sz w:val="24"/>
          <w:szCs w:val="24"/>
        </w:rPr>
        <w:t>list</w:t>
      </w:r>
    </w:p>
    <w:p w14:paraId="505DD1E8" w14:textId="194276CA" w:rsidR="009C5F6C" w:rsidRPr="006D63EB" w:rsidRDefault="00AE697E" w:rsidP="00AE697E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g</w:t>
      </w:r>
      <w:r w:rsidR="009C5F6C" w:rsidRPr="006D63EB">
        <w:rPr>
          <w:rFonts w:ascii="Courier New" w:hAnsi="Courier New" w:cs="Courier New"/>
          <w:sz w:val="24"/>
          <w:szCs w:val="24"/>
        </w:rPr>
        <w:t>it commit -m “first commit”</w:t>
      </w:r>
    </w:p>
    <w:p w14:paraId="505415F7" w14:textId="2B72F515" w:rsidR="009C5F6C" w:rsidRPr="006D63EB" w:rsidRDefault="009C5F6C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Copy remote origin from GitHub repository</w:t>
      </w:r>
      <w:r w:rsidR="00AE697E" w:rsidRPr="006D63EB">
        <w:rPr>
          <w:rFonts w:ascii="Times New Roman" w:hAnsi="Times New Roman" w:cs="Times New Roman"/>
          <w:sz w:val="24"/>
          <w:szCs w:val="24"/>
        </w:rPr>
        <w:t xml:space="preserve">. </w:t>
      </w:r>
      <w:r w:rsidRPr="006D63EB">
        <w:rPr>
          <w:rFonts w:ascii="Times New Roman" w:hAnsi="Times New Roman" w:cs="Times New Roman"/>
          <w:sz w:val="24"/>
          <w:szCs w:val="24"/>
        </w:rPr>
        <w:t xml:space="preserve">Paste it </w:t>
      </w:r>
      <w:r w:rsidR="00E41EDF" w:rsidRPr="006D63EB">
        <w:rPr>
          <w:rFonts w:ascii="Times New Roman" w:hAnsi="Times New Roman" w:cs="Times New Roman"/>
          <w:sz w:val="24"/>
          <w:szCs w:val="24"/>
        </w:rPr>
        <w:t>into</w:t>
      </w:r>
      <w:r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="00E41EDF" w:rsidRPr="006D63EB">
        <w:rPr>
          <w:rFonts w:ascii="Times New Roman" w:hAnsi="Times New Roman" w:cs="Times New Roman"/>
          <w:sz w:val="24"/>
          <w:szCs w:val="24"/>
        </w:rPr>
        <w:t xml:space="preserve">the </w:t>
      </w:r>
      <w:r w:rsidRPr="006D63EB">
        <w:rPr>
          <w:rFonts w:ascii="Times New Roman" w:hAnsi="Times New Roman" w:cs="Times New Roman"/>
          <w:sz w:val="24"/>
          <w:szCs w:val="24"/>
        </w:rPr>
        <w:t>terminal and press enter</w:t>
      </w:r>
      <w:r w:rsidR="00E41EDF" w:rsidRPr="006D63EB">
        <w:rPr>
          <w:rFonts w:ascii="Times New Roman" w:hAnsi="Times New Roman" w:cs="Times New Roman"/>
          <w:sz w:val="24"/>
          <w:szCs w:val="24"/>
        </w:rPr>
        <w:t>, type username and password</w:t>
      </w:r>
      <w:r w:rsidRPr="006D63EB">
        <w:rPr>
          <w:rFonts w:ascii="Times New Roman" w:hAnsi="Times New Roman" w:cs="Times New Roman"/>
          <w:sz w:val="24"/>
          <w:szCs w:val="24"/>
        </w:rPr>
        <w:t xml:space="preserve"> and </w:t>
      </w:r>
      <w:r w:rsidR="00E41EDF" w:rsidRPr="006D63EB">
        <w:rPr>
          <w:rFonts w:ascii="Times New Roman" w:hAnsi="Times New Roman" w:cs="Times New Roman"/>
          <w:sz w:val="24"/>
          <w:szCs w:val="24"/>
        </w:rPr>
        <w:t>refresh</w:t>
      </w:r>
      <w:r w:rsidRPr="006D63EB">
        <w:rPr>
          <w:rFonts w:ascii="Times New Roman" w:hAnsi="Times New Roman" w:cs="Times New Roman"/>
          <w:sz w:val="24"/>
          <w:szCs w:val="24"/>
        </w:rPr>
        <w:t xml:space="preserve"> the browser.</w:t>
      </w:r>
    </w:p>
    <w:p w14:paraId="5CE42244" w14:textId="3AC9A14E" w:rsidR="00E41EDF" w:rsidRPr="006D63EB" w:rsidRDefault="00E41EDF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The folder push into the GitHub.</w:t>
      </w:r>
    </w:p>
    <w:p w14:paraId="643DFB7C" w14:textId="38E5AF32" w:rsidR="00E41EDF" w:rsidRPr="006D63EB" w:rsidRDefault="00E41EDF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E7EE143" w14:textId="0026EFC1" w:rsidR="00E41EDF" w:rsidRPr="006D63EB" w:rsidRDefault="00AE697E" w:rsidP="00AE697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D63EB">
        <w:rPr>
          <w:rFonts w:ascii="Times New Roman" w:hAnsi="Times New Roman" w:cs="Times New Roman"/>
          <w:b/>
          <w:bCs/>
          <w:sz w:val="24"/>
          <w:szCs w:val="24"/>
        </w:rPr>
        <w:t>CLONE :</w:t>
      </w:r>
      <w:r w:rsidR="003C6778">
        <w:rPr>
          <w:rFonts w:ascii="Times New Roman" w:hAnsi="Times New Roman" w:cs="Times New Roman"/>
          <w:b/>
          <w:bCs/>
          <w:sz w:val="24"/>
          <w:szCs w:val="24"/>
        </w:rPr>
        <w:t>-</w:t>
      </w:r>
    </w:p>
    <w:p w14:paraId="3363C280" w14:textId="69D70A7A" w:rsidR="00E41EDF" w:rsidRPr="006D63EB" w:rsidRDefault="00E41EDF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Click code on </w:t>
      </w:r>
      <w:r w:rsidR="00AE697E" w:rsidRPr="006D63EB">
        <w:rPr>
          <w:rFonts w:ascii="Times New Roman" w:hAnsi="Times New Roman" w:cs="Times New Roman"/>
          <w:sz w:val="24"/>
          <w:szCs w:val="24"/>
        </w:rPr>
        <w:t>the GitH</w:t>
      </w:r>
      <w:r w:rsidRPr="006D63EB">
        <w:rPr>
          <w:rFonts w:ascii="Times New Roman" w:hAnsi="Times New Roman" w:cs="Times New Roman"/>
          <w:sz w:val="24"/>
          <w:szCs w:val="24"/>
        </w:rPr>
        <w:t>ub repository.</w:t>
      </w:r>
      <w:r w:rsidR="00AE697E"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Pr="006D63EB">
        <w:rPr>
          <w:rFonts w:ascii="Times New Roman" w:hAnsi="Times New Roman" w:cs="Times New Roman"/>
          <w:sz w:val="24"/>
          <w:szCs w:val="24"/>
        </w:rPr>
        <w:t>Click the link.</w:t>
      </w:r>
      <w:r w:rsidR="00AE697E"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Pr="006D63EB">
        <w:rPr>
          <w:rFonts w:ascii="Times New Roman" w:hAnsi="Times New Roman" w:cs="Times New Roman"/>
          <w:sz w:val="24"/>
          <w:szCs w:val="24"/>
        </w:rPr>
        <w:t xml:space="preserve">In </w:t>
      </w:r>
      <w:r w:rsidR="00AE697E" w:rsidRPr="006D63EB">
        <w:rPr>
          <w:rFonts w:ascii="Times New Roman" w:hAnsi="Times New Roman" w:cs="Times New Roman"/>
          <w:sz w:val="24"/>
          <w:szCs w:val="24"/>
        </w:rPr>
        <w:t xml:space="preserve">the </w:t>
      </w:r>
      <w:r w:rsidRPr="006D63EB">
        <w:rPr>
          <w:rFonts w:ascii="Times New Roman" w:hAnsi="Times New Roman" w:cs="Times New Roman"/>
          <w:sz w:val="24"/>
          <w:szCs w:val="24"/>
        </w:rPr>
        <w:t xml:space="preserve">terminal write </w:t>
      </w:r>
    </w:p>
    <w:p w14:paraId="054C6716" w14:textId="4EB512C1" w:rsidR="00E41EDF" w:rsidRPr="006D63EB" w:rsidRDefault="00AE697E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Courier New" w:hAnsi="Courier New" w:cs="Courier New"/>
          <w:sz w:val="24"/>
          <w:szCs w:val="24"/>
        </w:rPr>
        <w:t>g</w:t>
      </w:r>
      <w:r w:rsidR="00E41EDF" w:rsidRPr="006D63EB">
        <w:rPr>
          <w:rFonts w:ascii="Courier New" w:hAnsi="Courier New" w:cs="Courier New"/>
          <w:sz w:val="24"/>
          <w:szCs w:val="24"/>
        </w:rPr>
        <w:t xml:space="preserve">it </w:t>
      </w:r>
      <w:proofErr w:type="gramStart"/>
      <w:r w:rsidR="00E41EDF" w:rsidRPr="006D63EB">
        <w:rPr>
          <w:rFonts w:ascii="Courier New" w:hAnsi="Courier New" w:cs="Courier New"/>
          <w:sz w:val="24"/>
          <w:szCs w:val="24"/>
        </w:rPr>
        <w:t>clone</w:t>
      </w:r>
      <w:proofErr w:type="gramEnd"/>
      <w:r w:rsidR="00E41EDF" w:rsidRPr="006D63EB">
        <w:rPr>
          <w:rFonts w:ascii="Times New Roman" w:hAnsi="Times New Roman" w:cs="Times New Roman"/>
          <w:sz w:val="24"/>
          <w:szCs w:val="24"/>
        </w:rPr>
        <w:t xml:space="preserve"> paste the link</w:t>
      </w:r>
    </w:p>
    <w:p w14:paraId="637C07AD" w14:textId="2326CDC1" w:rsidR="00E41EDF" w:rsidRPr="006D63EB" w:rsidRDefault="00E41EDF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>Press enter.</w:t>
      </w:r>
      <w:r w:rsidR="00AE697E"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Pr="006D63EB">
        <w:rPr>
          <w:rFonts w:ascii="Times New Roman" w:hAnsi="Times New Roman" w:cs="Times New Roman"/>
          <w:sz w:val="24"/>
          <w:szCs w:val="24"/>
        </w:rPr>
        <w:t>Cloning done.</w:t>
      </w:r>
    </w:p>
    <w:p w14:paraId="22B01764" w14:textId="77777777" w:rsidR="006D63EB" w:rsidRPr="006D63EB" w:rsidRDefault="006D63EB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9EDD89B" w14:textId="24439ACF" w:rsidR="00E41EDF" w:rsidRPr="006D63EB" w:rsidRDefault="00E41EDF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b/>
          <w:bCs/>
          <w:sz w:val="24"/>
          <w:szCs w:val="24"/>
        </w:rPr>
        <w:t xml:space="preserve">I HAVE </w:t>
      </w:r>
      <w:r w:rsidR="006F3240" w:rsidRPr="006D63EB">
        <w:rPr>
          <w:rFonts w:ascii="Times New Roman" w:hAnsi="Times New Roman" w:cs="Times New Roman"/>
          <w:b/>
          <w:bCs/>
          <w:sz w:val="24"/>
          <w:szCs w:val="24"/>
        </w:rPr>
        <w:t>learned</w:t>
      </w:r>
      <w:r w:rsidRPr="006D63EB">
        <w:rPr>
          <w:rFonts w:ascii="Times New Roman" w:hAnsi="Times New Roman" w:cs="Times New Roman"/>
          <w:sz w:val="24"/>
          <w:szCs w:val="24"/>
        </w:rPr>
        <w:t xml:space="preserve"> a lot of things like how to </w:t>
      </w:r>
      <w:r w:rsidR="006F3240" w:rsidRPr="006D63EB">
        <w:rPr>
          <w:rFonts w:ascii="Times New Roman" w:hAnsi="Times New Roman" w:cs="Times New Roman"/>
          <w:sz w:val="24"/>
          <w:szCs w:val="24"/>
        </w:rPr>
        <w:t xml:space="preserve">operate two operating systems on one pc. How to setup up git in ubuntu and perform push and clone. How to use GitHub. </w:t>
      </w:r>
    </w:p>
    <w:p w14:paraId="5096C3C6" w14:textId="42E17532" w:rsidR="006F3240" w:rsidRPr="006D63EB" w:rsidRDefault="006F3240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D3EB6E3" w14:textId="67E2093E" w:rsidR="006F3240" w:rsidRPr="006D63EB" w:rsidRDefault="000101AA" w:rsidP="00AE697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D63EB">
        <w:rPr>
          <w:rFonts w:ascii="Times New Roman" w:hAnsi="Times New Roman" w:cs="Times New Roman"/>
          <w:b/>
          <w:bCs/>
          <w:sz w:val="24"/>
          <w:szCs w:val="24"/>
        </w:rPr>
        <w:t>FACED PROBLEM AND SOLVED TECHNIQUE</w:t>
      </w:r>
    </w:p>
    <w:p w14:paraId="05C2A368" w14:textId="06E0143D" w:rsidR="000101AA" w:rsidRPr="006D63EB" w:rsidRDefault="006F3240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When performing </w:t>
      </w:r>
      <w:r w:rsidR="000101AA" w:rsidRPr="006D63EB">
        <w:rPr>
          <w:rFonts w:ascii="Times New Roman" w:hAnsi="Times New Roman" w:cs="Times New Roman"/>
          <w:sz w:val="24"/>
          <w:szCs w:val="24"/>
        </w:rPr>
        <w:t xml:space="preserve">a </w:t>
      </w:r>
      <w:r w:rsidRPr="006D63EB">
        <w:rPr>
          <w:rFonts w:ascii="Times New Roman" w:hAnsi="Times New Roman" w:cs="Times New Roman"/>
          <w:sz w:val="24"/>
          <w:szCs w:val="24"/>
        </w:rPr>
        <w:t>push operation</w:t>
      </w:r>
      <w:r w:rsidR="000101AA" w:rsidRPr="006D63EB">
        <w:rPr>
          <w:rFonts w:ascii="Times New Roman" w:hAnsi="Times New Roman" w:cs="Times New Roman"/>
          <w:sz w:val="24"/>
          <w:szCs w:val="24"/>
        </w:rPr>
        <w:t xml:space="preserve"> in git inside the terminal</w:t>
      </w:r>
      <w:r w:rsidRPr="006D63EB">
        <w:rPr>
          <w:rFonts w:ascii="Times New Roman" w:hAnsi="Times New Roman" w:cs="Times New Roman"/>
          <w:sz w:val="24"/>
          <w:szCs w:val="24"/>
        </w:rPr>
        <w:t xml:space="preserve">, ubuntu shows up a message </w:t>
      </w:r>
      <w:r w:rsidR="000101AA" w:rsidRPr="006D63EB">
        <w:rPr>
          <w:rFonts w:ascii="Times New Roman" w:hAnsi="Times New Roman" w:cs="Times New Roman"/>
          <w:sz w:val="24"/>
          <w:szCs w:val="24"/>
        </w:rPr>
        <w:t>“</w:t>
      </w:r>
      <w:r w:rsidRPr="006D63EB">
        <w:rPr>
          <w:rFonts w:ascii="Times New Roman" w:hAnsi="Times New Roman" w:cs="Times New Roman"/>
          <w:sz w:val="24"/>
          <w:szCs w:val="24"/>
        </w:rPr>
        <w:t>support for password authentication was remove</w:t>
      </w:r>
      <w:r w:rsidR="000101AA" w:rsidRPr="006D63EB">
        <w:rPr>
          <w:rFonts w:ascii="Times New Roman" w:hAnsi="Times New Roman" w:cs="Times New Roman"/>
          <w:sz w:val="24"/>
          <w:szCs w:val="24"/>
        </w:rPr>
        <w:t>d</w:t>
      </w:r>
      <w:r w:rsidRPr="006D63EB">
        <w:rPr>
          <w:rFonts w:ascii="Times New Roman" w:hAnsi="Times New Roman" w:cs="Times New Roman"/>
          <w:sz w:val="24"/>
          <w:szCs w:val="24"/>
        </w:rPr>
        <w:t xml:space="preserve"> </w:t>
      </w:r>
      <w:r w:rsidR="000101AA" w:rsidRPr="006D63EB">
        <w:rPr>
          <w:rFonts w:ascii="Times New Roman" w:hAnsi="Times New Roman" w:cs="Times New Roman"/>
          <w:sz w:val="24"/>
          <w:szCs w:val="24"/>
        </w:rPr>
        <w:t>on August 13, 2021.”</w:t>
      </w:r>
      <w:r w:rsidR="00DD6FF3">
        <w:rPr>
          <w:rFonts w:ascii="Times New Roman" w:hAnsi="Times New Roman" w:cs="Times New Roman"/>
          <w:sz w:val="24"/>
          <w:szCs w:val="24"/>
        </w:rPr>
        <w:t xml:space="preserve"> </w:t>
      </w:r>
      <w:r w:rsidR="000101AA" w:rsidRPr="006D63EB">
        <w:rPr>
          <w:rFonts w:ascii="Times New Roman" w:hAnsi="Times New Roman" w:cs="Times New Roman"/>
          <w:sz w:val="24"/>
          <w:szCs w:val="24"/>
        </w:rPr>
        <w:t>Then I had to create a personal access token for accessing it and solve the problem.</w:t>
      </w:r>
    </w:p>
    <w:p w14:paraId="3B4843C2" w14:textId="5E5C3E4B" w:rsidR="000101AA" w:rsidRPr="006D63EB" w:rsidRDefault="000101AA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C4A80D3" w14:textId="2E0370C5" w:rsidR="00556F16" w:rsidRPr="006D63EB" w:rsidRDefault="000101AA" w:rsidP="00AE69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D63EB">
        <w:rPr>
          <w:rFonts w:ascii="Times New Roman" w:hAnsi="Times New Roman" w:cs="Times New Roman"/>
          <w:sz w:val="24"/>
          <w:szCs w:val="24"/>
        </w:rPr>
        <w:t xml:space="preserve">It is a new experience for me. I am so glad to use two in one system. And culture the code in </w:t>
      </w:r>
      <w:r w:rsidR="00AE697E" w:rsidRPr="006D63EB">
        <w:rPr>
          <w:rFonts w:ascii="Times New Roman" w:hAnsi="Times New Roman" w:cs="Times New Roman"/>
          <w:sz w:val="24"/>
          <w:szCs w:val="24"/>
        </w:rPr>
        <w:t>GitHub</w:t>
      </w:r>
      <w:r w:rsidRPr="006D63EB">
        <w:rPr>
          <w:rFonts w:ascii="Times New Roman" w:hAnsi="Times New Roman" w:cs="Times New Roman"/>
          <w:sz w:val="24"/>
          <w:szCs w:val="24"/>
        </w:rPr>
        <w:t xml:space="preserve"> in a systematic way. And I think from this article </w:t>
      </w:r>
      <w:r w:rsidR="00AE697E" w:rsidRPr="006D63EB">
        <w:rPr>
          <w:rFonts w:ascii="Times New Roman" w:hAnsi="Times New Roman" w:cs="Times New Roman"/>
          <w:sz w:val="24"/>
          <w:szCs w:val="24"/>
        </w:rPr>
        <w:t>beginners</w:t>
      </w:r>
      <w:r w:rsidRPr="006D63EB">
        <w:rPr>
          <w:rFonts w:ascii="Times New Roman" w:hAnsi="Times New Roman" w:cs="Times New Roman"/>
          <w:sz w:val="24"/>
          <w:szCs w:val="24"/>
        </w:rPr>
        <w:t xml:space="preserve"> can get </w:t>
      </w:r>
      <w:r w:rsidR="00AE697E" w:rsidRPr="006D63EB">
        <w:rPr>
          <w:rFonts w:ascii="Times New Roman" w:hAnsi="Times New Roman" w:cs="Times New Roman"/>
          <w:sz w:val="24"/>
          <w:szCs w:val="24"/>
        </w:rPr>
        <w:t>adequate knowledge in this field.</w:t>
      </w:r>
    </w:p>
    <w:sectPr w:rsidR="00556F16" w:rsidRPr="006D63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94D3D"/>
    <w:multiLevelType w:val="hybridMultilevel"/>
    <w:tmpl w:val="478411BE"/>
    <w:lvl w:ilvl="0" w:tplc="A81843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C41A3"/>
    <w:multiLevelType w:val="hybridMultilevel"/>
    <w:tmpl w:val="BEDCAF7E"/>
    <w:lvl w:ilvl="0" w:tplc="7E5AB7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6B5C2E"/>
    <w:multiLevelType w:val="hybridMultilevel"/>
    <w:tmpl w:val="53C62F2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6A748A2"/>
    <w:multiLevelType w:val="hybridMultilevel"/>
    <w:tmpl w:val="7FAC67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A1B504F"/>
    <w:multiLevelType w:val="hybridMultilevel"/>
    <w:tmpl w:val="9622028A"/>
    <w:lvl w:ilvl="0" w:tplc="F4E21A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4313572">
    <w:abstractNumId w:val="0"/>
  </w:num>
  <w:num w:numId="2" w16cid:durableId="1196384404">
    <w:abstractNumId w:val="1"/>
  </w:num>
  <w:num w:numId="3" w16cid:durableId="2115590238">
    <w:abstractNumId w:val="4"/>
  </w:num>
  <w:num w:numId="4" w16cid:durableId="1872953698">
    <w:abstractNumId w:val="2"/>
  </w:num>
  <w:num w:numId="5" w16cid:durableId="15749704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TA3MDI0NDAyNrZU0lEKTi0uzszPAykwrgUAWterFywAAAA="/>
  </w:docVars>
  <w:rsids>
    <w:rsidRoot w:val="00AD6E1B"/>
    <w:rsid w:val="000101AA"/>
    <w:rsid w:val="00070CD2"/>
    <w:rsid w:val="001213F9"/>
    <w:rsid w:val="00133F7C"/>
    <w:rsid w:val="00184D36"/>
    <w:rsid w:val="001B4738"/>
    <w:rsid w:val="001F3E8D"/>
    <w:rsid w:val="00201FA9"/>
    <w:rsid w:val="0021197A"/>
    <w:rsid w:val="00225D99"/>
    <w:rsid w:val="0028218B"/>
    <w:rsid w:val="00286BCC"/>
    <w:rsid w:val="002B4F71"/>
    <w:rsid w:val="002E23D8"/>
    <w:rsid w:val="003C6778"/>
    <w:rsid w:val="0053556F"/>
    <w:rsid w:val="00556F16"/>
    <w:rsid w:val="006641C0"/>
    <w:rsid w:val="00683671"/>
    <w:rsid w:val="006D63EB"/>
    <w:rsid w:val="006F3240"/>
    <w:rsid w:val="00717313"/>
    <w:rsid w:val="007303DB"/>
    <w:rsid w:val="009C2F46"/>
    <w:rsid w:val="009C5F6C"/>
    <w:rsid w:val="009E34DE"/>
    <w:rsid w:val="00A3586E"/>
    <w:rsid w:val="00AD6E1B"/>
    <w:rsid w:val="00AE023E"/>
    <w:rsid w:val="00AE697E"/>
    <w:rsid w:val="00B91546"/>
    <w:rsid w:val="00B91FC9"/>
    <w:rsid w:val="00BB0B39"/>
    <w:rsid w:val="00D41B30"/>
    <w:rsid w:val="00DA5EA8"/>
    <w:rsid w:val="00DD6FF3"/>
    <w:rsid w:val="00E0450E"/>
    <w:rsid w:val="00E41EDF"/>
    <w:rsid w:val="00ED4242"/>
    <w:rsid w:val="00F02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70464"/>
  <w15:chartTrackingRefBased/>
  <w15:docId w15:val="{C8491894-3E24-4465-8ACD-DDED0B7D8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2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0B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4D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4D3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E34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3</Pages>
  <Words>689</Words>
  <Characters>3198</Characters>
  <Application>Microsoft Office Word</Application>
  <DocSecurity>0</DocSecurity>
  <Lines>99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FIK</dc:creator>
  <cp:keywords/>
  <dc:description/>
  <cp:lastModifiedBy>MUSFIK</cp:lastModifiedBy>
  <cp:revision>14</cp:revision>
  <dcterms:created xsi:type="dcterms:W3CDTF">2022-04-20T17:18:00Z</dcterms:created>
  <dcterms:modified xsi:type="dcterms:W3CDTF">2023-02-11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a116e78ad2b4444db87208a9301e9952fd5f84fc30015091a6b19a2826571c</vt:lpwstr>
  </property>
</Properties>
</file>